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e7b29629dc3778ec9b2ed13510ff18305480d3"/>
      <w:r>
        <w:rPr>
          <w:b/>
        </w:rPr>
        <w:t xml:space="preserve">ПРОТОКОЛ ПРО РЕЗУЛЬТАТИ ЕЛЕКТРОННОГО АУКЦІОНУ № SPE001-UA-20240407-386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«НРЦ-ЮКРЕЙН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4.2024 12:5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у складі: адміністративна будівля А, гараж Б, гараж В, вбиральня Г, дворові споруди №1-5 загальною площею 100,7 кв.м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у складі: адміністративна будівля А, гараж Б, гараж В, вбиральня Г, дворові споруди №1-5 загальною площею 100,7 кв.м. за адресою: Одеська обл., Болградський р-н, м.Арциз, вул. Трудова,1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742,86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230 000,01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276 00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7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48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КОНИК ГРУП», ЄДРПОУ: 448859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рпуланська Кристина Панасівна, ІПН/РНОКПП: 32644116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лірайков Георгій Іванович, ІПН/РНОКПП: 28232174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занов Олексій Петрович, ІПН/РНОКПП: 29619105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П-ОФФЕР", ЄДРПОУ: 452135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анов Олекс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0 823,99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2:19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рпуланська Кристина Панасівна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4:3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0:28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0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4.2024 11:51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анов Олекс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8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рпуланська Кристина Панасівна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9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9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0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9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05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анов Олекс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8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рпуланська Кристина Панасівна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1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2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24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2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анов Олекс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КОНИК ГРУП»</w:t>
            </w:r>
          </w:p>
        </w:tc>
        <w:tc>
          <w:p>
            <w:pPr>
              <w:pStyle w:val="Compact"/>
              <w:jc w:val="left"/>
            </w:pPr>
            <w:r>
              <w:t xml:space="preserve">18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рпуланська Кристина Панасівна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8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лірайков Георг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2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24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23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47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ОП-ОФФЕР", ЄДРПОУ: 452135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1 0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9 491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ДМУ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76 000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2.04.2024 12:5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ТОП-ОФФЕР", ЄДРПОУ: 4521352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«НРЦ-ЮКРЕЙН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54:20Z</dcterms:created>
  <dcterms:modified xsi:type="dcterms:W3CDTF">2024-05-17T10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